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 в залежності від:</w:t>
      </w:r>
    </w:p>
    <w:p w14:paraId="655938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6F8CCE3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p w14:paraId="1BA265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0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0"/>
    </w:p>
    <w:p w14:paraId="41F6224F" w14:textId="6638E7FA" w:rsidR="00857032" w:rsidRDefault="00DE193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плив величини кроку </w:t>
      </w:r>
      <w:r>
        <w:rPr>
          <w:sz w:val="28"/>
          <w:szCs w:val="28"/>
        </w:rPr>
        <w:t>h при обчисленні похідних</w:t>
      </w:r>
      <w:r>
        <w:rPr>
          <w:sz w:val="28"/>
          <w:szCs w:val="28"/>
        </w:rPr>
        <w:t xml:space="preserve"> </w:t>
      </w:r>
    </w:p>
    <w:p w14:paraId="0975CE35" w14:textId="423BA888" w:rsidR="00DE193B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Початкові умови</w:t>
      </w:r>
      <w:r>
        <w:rPr>
          <w:sz w:val="28"/>
          <w:szCs w:val="28"/>
          <w:lang w:val="en-US"/>
        </w:rPr>
        <w:t>: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>
        <w:rPr>
          <w:sz w:val="28"/>
          <w:szCs w:val="28"/>
          <w:lang w:val="en-US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>
        <w:rPr>
          <w:sz w:val="28"/>
          <w:szCs w:val="28"/>
          <w:lang w:val="en-US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>
        <w:rPr>
          <w:sz w:val="28"/>
          <w:szCs w:val="28"/>
          <w:lang w:val="en-US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>
        <w:rPr>
          <w:sz w:val="28"/>
          <w:szCs w:val="28"/>
          <w:lang w:val="en-US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65B3FAE" w14:textId="5795A7ED" w:rsidR="00507FDE" w:rsidRPr="00507FDE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>
        <w:rPr>
          <w:sz w:val="28"/>
          <w:szCs w:val="28"/>
          <w:lang w:val="en-US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74CEB62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кроку</w:t>
            </w:r>
          </w:p>
        </w:tc>
        <w:tc>
          <w:tcPr>
            <w:tcW w:w="3164" w:type="dxa"/>
          </w:tcPr>
          <w:p w14:paraId="4354D725" w14:textId="25B159AF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proofErr w:type="spellStart"/>
            <w:r>
              <w:rPr>
                <w:sz w:val="28"/>
                <w:szCs w:val="28"/>
                <w:lang w:val="ru-RU"/>
              </w:rPr>
              <w:t>Значення</w:t>
            </w:r>
            <w:proofErr w:type="spellEnd"/>
            <w:r>
              <w:rPr>
                <w:sz w:val="28"/>
                <w:szCs w:val="28"/>
                <w:lang w:val="ru-RU"/>
              </w:rPr>
              <w:t xml:space="preserve"> у </w:t>
            </w:r>
            <w:proofErr w:type="spellStart"/>
            <w:r>
              <w:rPr>
                <w:sz w:val="28"/>
                <w:szCs w:val="28"/>
                <w:lang w:val="ru-RU"/>
              </w:rPr>
              <w:t>точці</w:t>
            </w:r>
            <w:proofErr w:type="spellEnd"/>
            <w:r>
              <w:rPr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ru-RU"/>
              </w:rPr>
              <w:t>мінімуму</w:t>
            </w:r>
            <w:proofErr w:type="spellEnd"/>
          </w:p>
        </w:tc>
        <w:tc>
          <w:tcPr>
            <w:tcW w:w="2143" w:type="dxa"/>
          </w:tcPr>
          <w:p w14:paraId="7A9B8F31" w14:textId="27009CF8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proofErr w:type="spellStart"/>
            <w:r>
              <w:rPr>
                <w:sz w:val="28"/>
                <w:szCs w:val="28"/>
                <w:lang w:val="ru-RU"/>
              </w:rPr>
              <w:t>Кількість</w:t>
            </w:r>
            <w:proofErr w:type="spellEnd"/>
            <w:r>
              <w:rPr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ru-RU"/>
              </w:rPr>
              <w:t>обчислень</w:t>
            </w:r>
            <w:proofErr w:type="spellEnd"/>
            <w:r>
              <w:rPr>
                <w:sz w:val="28"/>
                <w:szCs w:val="28"/>
                <w:lang w:val="ru-RU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ru-RU"/>
              </w:rPr>
              <w:t>функції</w:t>
            </w:r>
            <w:proofErr w:type="spellEnd"/>
          </w:p>
        </w:tc>
      </w:tr>
      <w:tr w:rsidR="00E8389D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3164" w:type="dxa"/>
          </w:tcPr>
          <w:p w14:paraId="13632978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1593" w:type="dxa"/>
          </w:tcPr>
          <w:p w14:paraId="5E3A9D36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2143" w:type="dxa"/>
          </w:tcPr>
          <w:p w14:paraId="72208FAA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</w:tr>
      <w:tr w:rsidR="00E8389D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3164" w:type="dxa"/>
          </w:tcPr>
          <w:p w14:paraId="5551E3FF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1593" w:type="dxa"/>
          </w:tcPr>
          <w:p w14:paraId="41A484A1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2143" w:type="dxa"/>
          </w:tcPr>
          <w:p w14:paraId="6F9A45D1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</w:tr>
      <w:tr w:rsidR="00E8389D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3164" w:type="dxa"/>
          </w:tcPr>
          <w:p w14:paraId="45EECA3F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1593" w:type="dxa"/>
          </w:tcPr>
          <w:p w14:paraId="74D1B112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2143" w:type="dxa"/>
          </w:tcPr>
          <w:p w14:paraId="57B47A92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</w:tr>
      <w:tr w:rsidR="00E8389D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3164" w:type="dxa"/>
          </w:tcPr>
          <w:p w14:paraId="05E89DC7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1593" w:type="dxa"/>
          </w:tcPr>
          <w:p w14:paraId="47F98F5E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2143" w:type="dxa"/>
          </w:tcPr>
          <w:p w14:paraId="675B65AC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</w:tr>
      <w:tr w:rsidR="00E8389D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3164" w:type="dxa"/>
          </w:tcPr>
          <w:p w14:paraId="1655E4A3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1593" w:type="dxa"/>
          </w:tcPr>
          <w:p w14:paraId="78310AB7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2143" w:type="dxa"/>
          </w:tcPr>
          <w:p w14:paraId="02D7F4B5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</w:tr>
      <w:tr w:rsidR="00E8389D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3164" w:type="dxa"/>
          </w:tcPr>
          <w:p w14:paraId="7D1F665C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1593" w:type="dxa"/>
          </w:tcPr>
          <w:p w14:paraId="38A6E33D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2143" w:type="dxa"/>
          </w:tcPr>
          <w:p w14:paraId="430CD64B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</w:tr>
      <w:tr w:rsidR="00E8389D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3164" w:type="dxa"/>
          </w:tcPr>
          <w:p w14:paraId="44A41926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1593" w:type="dxa"/>
          </w:tcPr>
          <w:p w14:paraId="66659507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  <w:tc>
          <w:tcPr>
            <w:tcW w:w="2143" w:type="dxa"/>
          </w:tcPr>
          <w:p w14:paraId="12B26260" w14:textId="77777777" w:rsidR="00E8389D" w:rsidRPr="00E8389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</w:p>
        </w:tc>
      </w:tr>
    </w:tbl>
    <w:p w14:paraId="03575497" w14:textId="77777777" w:rsidR="00EF05EC" w:rsidRPr="00E8389D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D6D748B" w14:textId="77777777" w:rsidR="00FD4031" w:rsidRPr="00857032" w:rsidRDefault="00FD4031" w:rsidP="00857032">
      <w:pPr>
        <w:spacing w:after="160" w:line="259" w:lineRule="auto"/>
        <w:ind w:firstLine="709"/>
        <w:jc w:val="both"/>
        <w:rPr>
          <w:color w:val="000000" w:themeColor="text1"/>
          <w:sz w:val="28"/>
          <w:szCs w:val="28"/>
        </w:rPr>
      </w:pPr>
    </w:p>
    <w:p w14:paraId="3B1CB57D" w14:textId="77777777" w:rsidR="00FD4031" w:rsidRDefault="00FD4031" w:rsidP="00FD4031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</w:p>
    <w:p w14:paraId="576B50B4" w14:textId="77777777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1" w:name="_Toc133840435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1"/>
    </w:p>
    <w:p w14:paraId="53B68130" w14:textId="77777777" w:rsidR="005A198F" w:rsidRDefault="005A198F"/>
    <w:sectPr w:rsidR="005A198F" w:rsidSect="00ED77FE">
      <w:headerReference w:type="default" r:id="rId7"/>
      <w:headerReference w:type="first" r:id="rId8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49215" w14:textId="77777777" w:rsidR="00737658" w:rsidRDefault="00737658">
      <w:r>
        <w:separator/>
      </w:r>
    </w:p>
  </w:endnote>
  <w:endnote w:type="continuationSeparator" w:id="0">
    <w:p w14:paraId="2C09F012" w14:textId="77777777" w:rsidR="00737658" w:rsidRDefault="007376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D15E7" w14:textId="77777777" w:rsidR="00737658" w:rsidRDefault="00737658">
      <w:r>
        <w:separator/>
      </w:r>
    </w:p>
  </w:footnote>
  <w:footnote w:type="continuationSeparator" w:id="0">
    <w:p w14:paraId="6B4A6C8E" w14:textId="77777777" w:rsidR="00737658" w:rsidRDefault="007376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rwUAvZJrBiwAAAA="/>
  </w:docVars>
  <w:rsids>
    <w:rsidRoot w:val="0086237A"/>
    <w:rsid w:val="0006388B"/>
    <w:rsid w:val="000C38EE"/>
    <w:rsid w:val="001863BD"/>
    <w:rsid w:val="001A5E6B"/>
    <w:rsid w:val="001F2795"/>
    <w:rsid w:val="0020167C"/>
    <w:rsid w:val="00337AA2"/>
    <w:rsid w:val="00435DA4"/>
    <w:rsid w:val="00462071"/>
    <w:rsid w:val="00507FDE"/>
    <w:rsid w:val="005A198F"/>
    <w:rsid w:val="005B781C"/>
    <w:rsid w:val="00737658"/>
    <w:rsid w:val="00781A9B"/>
    <w:rsid w:val="00857032"/>
    <w:rsid w:val="00862100"/>
    <w:rsid w:val="0086237A"/>
    <w:rsid w:val="00941253"/>
    <w:rsid w:val="009A59A3"/>
    <w:rsid w:val="00AF04A4"/>
    <w:rsid w:val="00B211D4"/>
    <w:rsid w:val="00B52BA4"/>
    <w:rsid w:val="00C50DDE"/>
    <w:rsid w:val="00CC22F1"/>
    <w:rsid w:val="00D52202"/>
    <w:rsid w:val="00DB338B"/>
    <w:rsid w:val="00DD34B1"/>
    <w:rsid w:val="00DE193B"/>
    <w:rsid w:val="00E80023"/>
    <w:rsid w:val="00E82133"/>
    <w:rsid w:val="00E8389D"/>
    <w:rsid w:val="00ED512E"/>
    <w:rsid w:val="00EF05EC"/>
    <w:rsid w:val="00FB6CBE"/>
    <w:rsid w:val="00FD4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5</Pages>
  <Words>2077</Words>
  <Characters>1184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24</cp:revision>
  <dcterms:created xsi:type="dcterms:W3CDTF">2023-05-01T15:14:00Z</dcterms:created>
  <dcterms:modified xsi:type="dcterms:W3CDTF">2023-05-17T16:55:00Z</dcterms:modified>
</cp:coreProperties>
</file>